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1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9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6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5"/>
    <w:bookmarkEnd w:id="76"/>
    <w:bookmarkStart w:id="88" w:name="wepay--redwood-city-ca"/>
    <w:p>
      <w:pPr>
        <w:pStyle w:val="Heading3"/>
      </w:pPr>
      <w:hyperlink r:id="rId7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1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4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8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1"/>
    <w:bookmarkStart w:id="8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7"/>
    <w:bookmarkEnd w:id="88"/>
    <w:bookmarkStart w:id="9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9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8"/>
    <w:bookmarkEnd w:id="99"/>
    <w:bookmarkStart w:id="10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6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7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8"/>
    <w:bookmarkStart w:id="116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2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3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5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6"/>
    <w:bookmarkStart w:id="11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8"/>
    <w:bookmarkStart w:id="12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2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3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3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4"/>
    <w:bookmarkStart w:id="13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twelve-factor applications</w:t>
        </w:r>
      </w:hyperlink>
      <w:r>
        <w:t xml:space="preserve">, architecture, automation, code generation, concurrency, containerization, debugging, disaster recovery, distributed systems, documentation, encryption at rest, error budget, fault tolerance, microservices, multi-platform, optimization, performance, platforms, refactoring, reliability, scalability, scripting, security, test-driven development, testing, troubleshooting, uptime.</w:t>
      </w:r>
    </w:p>
    <w:bookmarkEnd w:id="138"/>
    <w:bookmarkStart w:id="14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9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40"/>
    <w:bookmarkEnd w:id="141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9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137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5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30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9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2" Target="https://opentelemetry.io" TargetMode="External" /><Relationship Type="http://schemas.openxmlformats.org/officeDocument/2006/relationships/hyperlink" Id="rId133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4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6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1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9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137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5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30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9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2" Target="https://opentelemetry.io" TargetMode="External" /><Relationship Type="http://schemas.openxmlformats.org/officeDocument/2006/relationships/hyperlink" Id="rId133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4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6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1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9:20:20Z</dcterms:created>
  <dcterms:modified xsi:type="dcterms:W3CDTF">2025-10-24T19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